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000000"/>
        </w:rPr>
        <w:t xml:space="default">Florian´s Data - RNA viruses (Gatherer): Contig Length [nt]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7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i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63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26.3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09.00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8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9.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405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2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3.7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617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2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.2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17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3T08:52:05Z</dcterms:created>
  <dcterms:modified xsi:type="dcterms:W3CDTF">2024-07-03T08:5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